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081dd0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cd601da7-c6fa-419c-a652-064943215d1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19:06Z</dcterms:created>
  <dcterms:modified xsi:type="dcterms:W3CDTF">2023-06-30T02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